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havini pa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havi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23 lavergne skp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havini20@ms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3010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i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